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1AD12" w14:textId="2D0405C5" w:rsidR="00CD0486" w:rsidRPr="0093741B" w:rsidRDefault="00F22FB9" w:rsidP="0093741B">
      <w:pPr>
        <w:jc w:val="center"/>
        <w:outlineLvl w:val="0"/>
        <w:rPr>
          <w:rFonts w:ascii="Arial" w:eastAsia="Arial" w:hAnsi="Arial" w:cs="Arial"/>
          <w:sz w:val="40"/>
          <w:szCs w:val="34"/>
          <w:lang w:val="en-GB"/>
        </w:rPr>
      </w:pPr>
      <w:r w:rsidRPr="0093741B">
        <w:rPr>
          <w:rFonts w:ascii="Arial" w:eastAsia="Arial" w:hAnsi="Arial" w:cs="Arial"/>
          <w:sz w:val="40"/>
          <w:szCs w:val="34"/>
          <w:lang w:val="en-GB"/>
        </w:rPr>
        <w:t>University of Warsaw</w:t>
      </w:r>
    </w:p>
    <w:p w14:paraId="7B70AEDC" w14:textId="77777777" w:rsidR="0093741B" w:rsidRPr="005D6310" w:rsidRDefault="0093741B" w:rsidP="0093741B">
      <w:pPr>
        <w:jc w:val="center"/>
        <w:outlineLvl w:val="0"/>
        <w:rPr>
          <w:rFonts w:ascii="Arial" w:eastAsia="Arial" w:hAnsi="Arial" w:cs="Arial"/>
          <w:sz w:val="34"/>
          <w:szCs w:val="34"/>
          <w:lang w:val="en-GB"/>
        </w:rPr>
      </w:pPr>
    </w:p>
    <w:p w14:paraId="583E5BA1" w14:textId="6C69881C" w:rsidR="00CD0486" w:rsidRPr="0093741B" w:rsidRDefault="0093741B">
      <w:pPr>
        <w:jc w:val="center"/>
        <w:rPr>
          <w:rFonts w:ascii="Arial" w:eastAsia="Arial" w:hAnsi="Arial" w:cs="Arial"/>
          <w:b/>
          <w:sz w:val="36"/>
          <w:szCs w:val="28"/>
          <w:lang w:val="en-GB"/>
        </w:rPr>
      </w:pPr>
      <w:r w:rsidRPr="00B80D31">
        <w:rPr>
          <w:rStyle w:val="Pogrubienie"/>
          <w:rFonts w:ascii="Arial" w:hAnsi="Arial" w:cs="Arial"/>
          <w:b w:val="0"/>
          <w:color w:val="000000"/>
          <w:sz w:val="36"/>
          <w:szCs w:val="28"/>
          <w:bdr w:val="none" w:sz="0" w:space="0" w:color="auto" w:frame="1"/>
          <w:shd w:val="clear" w:color="auto" w:fill="FFFFFF"/>
        </w:rPr>
        <w:t xml:space="preserve">University Centre for </w:t>
      </w:r>
      <w:r w:rsidRPr="00B80D31">
        <w:rPr>
          <w:rStyle w:val="Pogrubienie"/>
          <w:rFonts w:ascii="Arial" w:hAnsi="Arial" w:cs="Arial"/>
          <w:b w:val="0"/>
          <w:color w:val="000000"/>
          <w:sz w:val="36"/>
          <w:szCs w:val="28"/>
          <w:bdr w:val="none" w:sz="0" w:space="0" w:color="auto" w:frame="1"/>
          <w:shd w:val="clear" w:color="auto" w:fill="FFFFFF"/>
          <w:lang w:val="en-GB"/>
        </w:rPr>
        <w:t>Environmental</w:t>
      </w:r>
      <w:r w:rsidRPr="00B80D31">
        <w:rPr>
          <w:rStyle w:val="Pogrubienie"/>
          <w:rFonts w:ascii="Arial" w:hAnsi="Arial" w:cs="Arial"/>
          <w:b w:val="0"/>
          <w:color w:val="000000"/>
          <w:sz w:val="36"/>
          <w:szCs w:val="28"/>
          <w:bdr w:val="none" w:sz="0" w:space="0" w:color="auto" w:frame="1"/>
          <w:shd w:val="clear" w:color="auto" w:fill="FFFFFF"/>
        </w:rPr>
        <w:t xml:space="preserve"> </w:t>
      </w:r>
      <w:r w:rsidRPr="00B80D31">
        <w:rPr>
          <w:rStyle w:val="Pogrubienie"/>
          <w:rFonts w:ascii="Arial" w:hAnsi="Arial" w:cs="Arial"/>
          <w:b w:val="0"/>
          <w:color w:val="000000"/>
          <w:sz w:val="36"/>
          <w:szCs w:val="28"/>
          <w:bdr w:val="none" w:sz="0" w:space="0" w:color="auto" w:frame="1"/>
          <w:shd w:val="clear" w:color="auto" w:fill="FFFFFF"/>
          <w:lang w:val="en-GB"/>
        </w:rPr>
        <w:t>Studies</w:t>
      </w:r>
      <w:r w:rsidRPr="00B80D31">
        <w:rPr>
          <w:rStyle w:val="Pogrubienie"/>
          <w:rFonts w:ascii="Arial" w:hAnsi="Arial" w:cs="Arial"/>
          <w:b w:val="0"/>
          <w:color w:val="000000"/>
          <w:sz w:val="36"/>
          <w:szCs w:val="28"/>
          <w:bdr w:val="none" w:sz="0" w:space="0" w:color="auto" w:frame="1"/>
          <w:shd w:val="clear" w:color="auto" w:fill="FFFFFF"/>
        </w:rPr>
        <w:t xml:space="preserve"> and Sustainable Development</w:t>
      </w:r>
    </w:p>
    <w:p w14:paraId="6B4E2174" w14:textId="77777777" w:rsidR="00CD0486" w:rsidRPr="0093741B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2F66438C" w14:textId="77777777" w:rsidR="00CD0486" w:rsidRPr="005D6310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013A14A0" w14:textId="6DA6F7B6" w:rsidR="00CD0486" w:rsidRPr="005D6310" w:rsidRDefault="00F22FB9">
      <w:pPr>
        <w:jc w:val="center"/>
        <w:rPr>
          <w:rFonts w:ascii="Arial" w:eastAsia="Arial" w:hAnsi="Arial" w:cs="Arial"/>
          <w:sz w:val="29"/>
          <w:szCs w:val="29"/>
          <w:lang w:val="en-GB"/>
        </w:rPr>
      </w:pPr>
      <w:r w:rsidRPr="005D6310">
        <w:rPr>
          <w:rFonts w:ascii="Arial" w:eastAsia="Arial" w:hAnsi="Arial" w:cs="Arial"/>
          <w:sz w:val="29"/>
          <w:szCs w:val="29"/>
          <w:lang w:val="en-GB"/>
        </w:rPr>
        <w:t>&lt;First name and surname&gt;</w:t>
      </w:r>
    </w:p>
    <w:p w14:paraId="2C35EB88" w14:textId="6B08129F" w:rsidR="00CD0486" w:rsidRPr="005D6310" w:rsidRDefault="00F22FB9">
      <w:pPr>
        <w:jc w:val="center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Record book number:</w:t>
      </w:r>
      <w:r w:rsidR="00AB6E67" w:rsidRPr="005D6310">
        <w:rPr>
          <w:rFonts w:ascii="Arial" w:eastAsia="Arial" w:hAnsi="Arial" w:cs="Arial"/>
          <w:lang w:val="en-GB"/>
        </w:rPr>
        <w:t xml:space="preserve"> </w:t>
      </w:r>
      <w:r w:rsidRPr="005D6310">
        <w:rPr>
          <w:rFonts w:ascii="Arial" w:eastAsia="Arial" w:hAnsi="Arial" w:cs="Arial"/>
          <w:lang w:val="en-GB"/>
        </w:rPr>
        <w:t>&lt;record book number&gt;</w:t>
      </w:r>
    </w:p>
    <w:p w14:paraId="2B999D18" w14:textId="77777777" w:rsidR="00CD0486" w:rsidRPr="005D6310" w:rsidRDefault="00CD0486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3F2C7B25" w14:textId="3C88EE98" w:rsidR="00CD0486" w:rsidRDefault="00CD0486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6C360FCA" w14:textId="77777777" w:rsidR="0093741B" w:rsidRPr="005D6310" w:rsidRDefault="0093741B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287D1F56" w14:textId="0E2CC837" w:rsidR="00CD0486" w:rsidRPr="005D6310" w:rsidRDefault="00F22FB9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  <w:r w:rsidRPr="005D6310">
        <w:rPr>
          <w:rFonts w:ascii="Arial" w:eastAsia="Arial" w:hAnsi="Arial" w:cs="Arial"/>
          <w:sz w:val="50"/>
          <w:szCs w:val="50"/>
          <w:lang w:val="en-GB"/>
        </w:rPr>
        <w:t>&lt;Title of the</w:t>
      </w:r>
    </w:p>
    <w:p w14:paraId="6327DCCA" w14:textId="2F9AE615" w:rsidR="00CD0486" w:rsidRPr="005D6310" w:rsidRDefault="00F22FB9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  <w:r w:rsidRPr="005D6310">
        <w:rPr>
          <w:rFonts w:ascii="Arial" w:eastAsia="Arial" w:hAnsi="Arial" w:cs="Arial"/>
          <w:sz w:val="50"/>
          <w:szCs w:val="50"/>
          <w:lang w:val="en-GB"/>
        </w:rPr>
        <w:t>diploma thesis&gt;</w:t>
      </w:r>
    </w:p>
    <w:p w14:paraId="0B4E1437" w14:textId="03F9AB64" w:rsidR="00CD0486" w:rsidRDefault="00CD0486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1C30BBA0" w14:textId="77777777" w:rsidR="0093741B" w:rsidRPr="005D6310" w:rsidRDefault="0093741B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4D6A4BDC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01ED1483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7F38940B" w14:textId="47DCD5F5" w:rsidR="00CD0486" w:rsidRPr="00B80D31" w:rsidRDefault="00F22FB9">
      <w:pPr>
        <w:jc w:val="center"/>
        <w:rPr>
          <w:rFonts w:ascii="Arial" w:eastAsia="Arial" w:hAnsi="Arial" w:cs="Arial"/>
          <w:lang w:val="en-GB"/>
        </w:rPr>
      </w:pPr>
      <w:r w:rsidRPr="00B80D31">
        <w:rPr>
          <w:rFonts w:ascii="Arial" w:eastAsia="Arial" w:hAnsi="Arial" w:cs="Arial"/>
          <w:lang w:val="en-GB"/>
        </w:rPr>
        <w:t>Type: Ma</w:t>
      </w:r>
      <w:r w:rsidR="00E47AF3" w:rsidRPr="00B80D31">
        <w:rPr>
          <w:rFonts w:ascii="Arial" w:eastAsia="Arial" w:hAnsi="Arial" w:cs="Arial"/>
          <w:lang w:val="en-GB"/>
        </w:rPr>
        <w:t>ster’s</w:t>
      </w:r>
      <w:r w:rsidRPr="00B80D31">
        <w:rPr>
          <w:rFonts w:ascii="Arial" w:eastAsia="Arial" w:hAnsi="Arial" w:cs="Arial"/>
          <w:lang w:val="en-GB"/>
        </w:rPr>
        <w:t xml:space="preserve"> thesis</w:t>
      </w:r>
    </w:p>
    <w:p w14:paraId="38945B84" w14:textId="2DAF3AFE" w:rsidR="00CD0486" w:rsidRPr="005D6310" w:rsidRDefault="00F22FB9">
      <w:pPr>
        <w:jc w:val="center"/>
        <w:rPr>
          <w:rFonts w:ascii="Arial" w:eastAsia="Arial" w:hAnsi="Arial" w:cs="Arial"/>
          <w:lang w:val="en-GB"/>
        </w:rPr>
      </w:pPr>
      <w:r w:rsidRPr="00B80D31">
        <w:rPr>
          <w:rFonts w:ascii="Arial" w:eastAsia="Arial" w:hAnsi="Arial" w:cs="Arial"/>
          <w:lang w:val="en-GB"/>
        </w:rPr>
        <w:t xml:space="preserve">in the field of </w:t>
      </w:r>
      <w:r w:rsidR="008415CD" w:rsidRPr="00B80D31">
        <w:rPr>
          <w:rFonts w:ascii="Arial" w:eastAsia="Arial" w:hAnsi="Arial" w:cs="Arial"/>
          <w:lang w:val="en-GB"/>
        </w:rPr>
        <w:t>Global Environment and Development</w:t>
      </w:r>
    </w:p>
    <w:p w14:paraId="2E87A88D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2559FBA5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0817BB4B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1178D144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2FD8F53B" w14:textId="047F1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3144AB15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32640585" w14:textId="1792ADF7" w:rsidR="00CD0486" w:rsidRPr="005D6310" w:rsidRDefault="00F22FB9" w:rsidP="00B3049B">
      <w:pPr>
        <w:jc w:val="right"/>
        <w:outlineLvl w:val="0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The thesis was written under the supervision of</w:t>
      </w:r>
    </w:p>
    <w:p w14:paraId="42347E55" w14:textId="23D24A6E" w:rsidR="00CD0486" w:rsidRPr="005D6310" w:rsidRDefault="00F22FB9">
      <w:pPr>
        <w:jc w:val="right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title/degree, first name and surname&gt;</w:t>
      </w:r>
    </w:p>
    <w:p w14:paraId="72DF5380" w14:textId="640A6EE6" w:rsidR="00CD0486" w:rsidRPr="005D6310" w:rsidRDefault="00F22FB9">
      <w:pPr>
        <w:jc w:val="right"/>
        <w:rPr>
          <w:rFonts w:ascii="Arial" w:eastAsia="Arial" w:hAnsi="Arial" w:cs="Arial"/>
          <w:lang w:val="en-GB"/>
        </w:rPr>
      </w:pPr>
      <w:r w:rsidRPr="00B80D31">
        <w:rPr>
          <w:rFonts w:ascii="Arial" w:eastAsia="Arial" w:hAnsi="Arial" w:cs="Arial"/>
          <w:lang w:val="en-GB"/>
        </w:rPr>
        <w:t>&lt;name of the unit employing the thesis supervisor</w:t>
      </w:r>
      <w:bookmarkStart w:id="0" w:name="_GoBack"/>
      <w:bookmarkEnd w:id="0"/>
      <w:r w:rsidRPr="005D6310">
        <w:rPr>
          <w:rFonts w:ascii="Arial" w:eastAsia="Arial" w:hAnsi="Arial" w:cs="Arial"/>
          <w:lang w:val="en-GB"/>
        </w:rPr>
        <w:t>&gt;</w:t>
      </w:r>
    </w:p>
    <w:p w14:paraId="7C93406B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27D953F3" w14:textId="433BC33D" w:rsidR="0093741B" w:rsidRDefault="0093741B">
      <w:pPr>
        <w:rPr>
          <w:rFonts w:ascii="Arial" w:eastAsia="Arial" w:hAnsi="Arial" w:cs="Arial"/>
          <w:lang w:val="en-GB"/>
        </w:rPr>
      </w:pPr>
    </w:p>
    <w:p w14:paraId="21BCD9AD" w14:textId="6B430592" w:rsidR="0093741B" w:rsidRDefault="0093741B">
      <w:pPr>
        <w:rPr>
          <w:rFonts w:ascii="Arial" w:eastAsia="Arial" w:hAnsi="Arial" w:cs="Arial"/>
          <w:lang w:val="en-GB"/>
        </w:rPr>
      </w:pPr>
    </w:p>
    <w:p w14:paraId="053994CC" w14:textId="77777777" w:rsidR="0093741B" w:rsidRDefault="0093741B">
      <w:pPr>
        <w:rPr>
          <w:rFonts w:ascii="Arial" w:eastAsia="Arial" w:hAnsi="Arial" w:cs="Arial"/>
          <w:lang w:val="en-GB"/>
        </w:rPr>
      </w:pPr>
    </w:p>
    <w:p w14:paraId="6E1A6009" w14:textId="433449FD" w:rsidR="0093741B" w:rsidRDefault="0093741B">
      <w:pPr>
        <w:rPr>
          <w:rFonts w:ascii="Arial" w:eastAsia="Arial" w:hAnsi="Arial" w:cs="Arial"/>
          <w:lang w:val="en-GB"/>
        </w:rPr>
      </w:pPr>
    </w:p>
    <w:p w14:paraId="4807374A" w14:textId="32F7496D" w:rsidR="0093741B" w:rsidRDefault="0093741B">
      <w:pPr>
        <w:rPr>
          <w:rFonts w:ascii="Arial" w:eastAsia="Arial" w:hAnsi="Arial" w:cs="Arial"/>
          <w:lang w:val="en-GB"/>
        </w:rPr>
      </w:pPr>
    </w:p>
    <w:p w14:paraId="53C8A8E6" w14:textId="34D7EE27" w:rsidR="0093741B" w:rsidRDefault="0093741B">
      <w:pPr>
        <w:rPr>
          <w:rFonts w:ascii="Arial" w:eastAsia="Arial" w:hAnsi="Arial" w:cs="Arial"/>
          <w:lang w:val="en-GB"/>
        </w:rPr>
      </w:pPr>
    </w:p>
    <w:p w14:paraId="5AD811D4" w14:textId="16DCA0EF" w:rsidR="0093741B" w:rsidRDefault="0093741B">
      <w:pPr>
        <w:rPr>
          <w:rFonts w:ascii="Arial" w:eastAsia="Arial" w:hAnsi="Arial" w:cs="Arial"/>
          <w:lang w:val="en-GB"/>
        </w:rPr>
      </w:pPr>
    </w:p>
    <w:p w14:paraId="2916AFFE" w14:textId="77777777" w:rsidR="0093741B" w:rsidRPr="005D6310" w:rsidRDefault="0093741B">
      <w:pPr>
        <w:rPr>
          <w:rFonts w:ascii="Arial" w:eastAsia="Arial" w:hAnsi="Arial" w:cs="Arial"/>
          <w:lang w:val="en-GB"/>
        </w:rPr>
      </w:pPr>
    </w:p>
    <w:p w14:paraId="23BC7FF4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465E953C" w14:textId="4356BD8A" w:rsidR="00CD0486" w:rsidRPr="0093741B" w:rsidRDefault="00F22FB9" w:rsidP="0093741B">
      <w:pPr>
        <w:jc w:val="center"/>
        <w:outlineLvl w:val="0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Warsaw, &lt;month, year&gt;</w:t>
      </w:r>
    </w:p>
    <w:p w14:paraId="2E47CDAC" w14:textId="77777777" w:rsidR="0093741B" w:rsidRPr="005D6310" w:rsidRDefault="0093741B">
      <w:pPr>
        <w:rPr>
          <w:rFonts w:ascii="Arial" w:eastAsia="Arial" w:hAnsi="Arial" w:cs="Arial"/>
          <w:lang w:val="en-GB"/>
        </w:rPr>
      </w:pPr>
    </w:p>
    <w:p w14:paraId="358FEE12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6DAD091F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2243C946" w14:textId="56348403" w:rsidR="00CD0486" w:rsidRPr="005D6310" w:rsidRDefault="00F22FB9" w:rsidP="00B3049B">
      <w:pPr>
        <w:jc w:val="center"/>
        <w:outlineLvl w:val="0"/>
        <w:rPr>
          <w:rFonts w:ascii="Arial" w:eastAsia="Arial" w:hAnsi="Arial" w:cs="Arial"/>
          <w:b/>
          <w:lang w:val="en-GB"/>
        </w:rPr>
      </w:pPr>
      <w:r w:rsidRPr="005D6310">
        <w:rPr>
          <w:rFonts w:ascii="Arial" w:eastAsia="Arial" w:hAnsi="Arial" w:cs="Arial"/>
          <w:b/>
          <w:lang w:val="en-GB"/>
        </w:rPr>
        <w:t>Summary</w:t>
      </w:r>
    </w:p>
    <w:p w14:paraId="1D8D4232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4F3141BE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2FB3FE1A" w14:textId="39CFB349" w:rsidR="00CD0486" w:rsidRPr="005D6310" w:rsidRDefault="00F22FB9">
      <w:pPr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Short (maximum 3,000 characters including spaces, but no less than 1,000 characters including spaces) summary of the thesis&gt;</w:t>
      </w:r>
    </w:p>
    <w:p w14:paraId="2727EA63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4157A19F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59E01971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053CE53D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0C32F8D4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1A80A22D" w14:textId="0BBFD0F3" w:rsidR="00CD0486" w:rsidRPr="005D6310" w:rsidRDefault="00F22FB9" w:rsidP="00B3049B">
      <w:pPr>
        <w:jc w:val="center"/>
        <w:outlineLvl w:val="0"/>
        <w:rPr>
          <w:rFonts w:ascii="Arial" w:eastAsia="Arial" w:hAnsi="Arial" w:cs="Arial"/>
          <w:b/>
          <w:lang w:val="en-GB"/>
        </w:rPr>
      </w:pPr>
      <w:r w:rsidRPr="005D6310">
        <w:rPr>
          <w:rFonts w:ascii="Arial" w:eastAsia="Arial" w:hAnsi="Arial" w:cs="Arial"/>
          <w:b/>
          <w:lang w:val="en-GB"/>
        </w:rPr>
        <w:t>Keywords</w:t>
      </w:r>
    </w:p>
    <w:p w14:paraId="53DA64EC" w14:textId="77777777" w:rsidR="00CD0486" w:rsidRPr="005D6310" w:rsidRDefault="00CD0486">
      <w:pPr>
        <w:jc w:val="center"/>
        <w:rPr>
          <w:rFonts w:ascii="Arial" w:eastAsia="Arial" w:hAnsi="Arial" w:cs="Arial"/>
          <w:b/>
          <w:lang w:val="en-GB"/>
        </w:rPr>
      </w:pPr>
    </w:p>
    <w:p w14:paraId="7C5EA3FF" w14:textId="22A21A76" w:rsidR="00CD0486" w:rsidRPr="005D6310" w:rsidRDefault="00F22FB9">
      <w:pPr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List of maximum 10 freely selected words&gt;</w:t>
      </w:r>
    </w:p>
    <w:p w14:paraId="55C66DEA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387382A6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4267EF93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285EA901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52865398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0641CBF5" w14:textId="77777777" w:rsidR="00CD0486" w:rsidRPr="005D6310" w:rsidRDefault="00CD0486">
      <w:pPr>
        <w:rPr>
          <w:rFonts w:ascii="Arial" w:eastAsia="Arial" w:hAnsi="Arial" w:cs="Arial"/>
          <w:bCs/>
          <w:lang w:val="en-GB"/>
        </w:rPr>
      </w:pPr>
    </w:p>
    <w:p w14:paraId="253A3266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44AC35F7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1D9F2670" w14:textId="7B2FBCDC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7D926B21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7524C606" w14:textId="53A8D0E3" w:rsidR="00CD0486" w:rsidRPr="005D6310" w:rsidRDefault="0094540F" w:rsidP="00B3049B">
      <w:pPr>
        <w:jc w:val="center"/>
        <w:outlineLvl w:val="0"/>
        <w:rPr>
          <w:rFonts w:ascii="Arial" w:eastAsia="Arial" w:hAnsi="Arial" w:cs="Arial"/>
          <w:b/>
          <w:lang w:val="en-GB"/>
        </w:rPr>
      </w:pPr>
      <w:r>
        <w:rPr>
          <w:rFonts w:ascii="Arial" w:eastAsia="Arial" w:hAnsi="Arial" w:cs="Arial"/>
          <w:b/>
          <w:lang w:val="en-GB"/>
        </w:rPr>
        <w:t>Title of the thesis in Polish</w:t>
      </w:r>
      <w:r w:rsidR="00F22FB9" w:rsidRPr="005D6310">
        <w:rPr>
          <w:rFonts w:ascii="Arial" w:eastAsia="Arial" w:hAnsi="Arial" w:cs="Arial"/>
          <w:b/>
          <w:lang w:val="en-GB"/>
        </w:rPr>
        <w:t xml:space="preserve"> language</w:t>
      </w:r>
    </w:p>
    <w:p w14:paraId="1ECDC9E5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57C71774" w14:textId="45D38DCE" w:rsidR="00CD0486" w:rsidRPr="005D6310" w:rsidRDefault="00F22FB9">
      <w:pPr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 xml:space="preserve">&lt;Title of the thesis translated into </w:t>
      </w:r>
      <w:r w:rsidR="001921D0">
        <w:rPr>
          <w:rFonts w:ascii="Arial" w:eastAsia="Arial" w:hAnsi="Arial" w:cs="Arial"/>
          <w:lang w:val="en-GB"/>
        </w:rPr>
        <w:t>Polish</w:t>
      </w:r>
      <w:r w:rsidRPr="005D6310">
        <w:rPr>
          <w:rFonts w:ascii="Arial" w:eastAsia="Arial" w:hAnsi="Arial" w:cs="Arial"/>
          <w:lang w:val="en-GB"/>
        </w:rPr>
        <w:t xml:space="preserve"> language&gt;</w:t>
      </w:r>
    </w:p>
    <w:p w14:paraId="0BDB9F00" w14:textId="77777777" w:rsidR="00CD0486" w:rsidRPr="005D6310" w:rsidRDefault="00CD0486" w:rsidP="001C0F90">
      <w:pPr>
        <w:rPr>
          <w:rFonts w:ascii="Arial" w:eastAsia="Arial" w:hAnsi="Arial" w:cs="Arial"/>
          <w:lang w:val="en-GB"/>
        </w:rPr>
      </w:pPr>
    </w:p>
    <w:p w14:paraId="036F7F06" w14:textId="77777777" w:rsidR="00CD0486" w:rsidRPr="005D6310" w:rsidRDefault="00CD0486" w:rsidP="001C0F90">
      <w:pPr>
        <w:rPr>
          <w:rFonts w:ascii="Arial" w:eastAsia="Arial" w:hAnsi="Arial" w:cs="Arial"/>
          <w:lang w:val="en-GB"/>
        </w:rPr>
      </w:pPr>
    </w:p>
    <w:p w14:paraId="6768A93F" w14:textId="50789018" w:rsidR="00CD0486" w:rsidRPr="005D6310" w:rsidRDefault="00CD0486" w:rsidP="001C0F90">
      <w:pPr>
        <w:rPr>
          <w:rFonts w:ascii="Arial" w:eastAsia="Arial" w:hAnsi="Arial" w:cs="Arial"/>
          <w:lang w:val="en-GB"/>
        </w:rPr>
      </w:pPr>
    </w:p>
    <w:p w14:paraId="6B9702DA" w14:textId="6D097D83" w:rsidR="00CD0486" w:rsidRPr="003E3E92" w:rsidRDefault="00CD0486" w:rsidP="003E3E92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sectPr w:rsidR="00CD0486" w:rsidRPr="003E3E92">
      <w:footerReference w:type="default" r:id="rId8"/>
      <w:pgSz w:w="11906" w:h="16838"/>
      <w:pgMar w:top="1417" w:right="1417" w:bottom="1417" w:left="1417" w:header="0" w:footer="34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31DC49" w14:textId="77777777" w:rsidR="00DC2148" w:rsidRDefault="00DC2148">
      <w:r>
        <w:separator/>
      </w:r>
    </w:p>
  </w:endnote>
  <w:endnote w:type="continuationSeparator" w:id="0">
    <w:p w14:paraId="2F0FD948" w14:textId="77777777" w:rsidR="00DC2148" w:rsidRDefault="00DC2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default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3F810" w14:textId="70FD0DED" w:rsidR="00CD0486" w:rsidRDefault="00AB6E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Arial" w:eastAsia="Arial" w:hAnsi="Arial" w:cs="Arial"/>
      </w:rPr>
    </w:pPr>
    <w:r>
      <w:rPr>
        <w:rFonts w:ascii="Arial" w:eastAsia="Arial" w:hAnsi="Arial" w:cs="Arial"/>
      </w:rPr>
      <w:fldChar w:fldCharType="begin"/>
    </w:r>
    <w:r>
      <w:rPr>
        <w:rFonts w:ascii="Arial" w:eastAsia="Arial" w:hAnsi="Arial" w:cs="Arial"/>
      </w:rPr>
      <w:instrText>PAGE</w:instrText>
    </w:r>
    <w:r>
      <w:rPr>
        <w:rFonts w:ascii="Arial" w:eastAsia="Arial" w:hAnsi="Arial" w:cs="Arial"/>
      </w:rPr>
      <w:fldChar w:fldCharType="separate"/>
    </w:r>
    <w:r w:rsidR="00B80D31">
      <w:rPr>
        <w:rFonts w:ascii="Arial" w:eastAsia="Arial" w:hAnsi="Arial" w:cs="Arial"/>
        <w:noProof/>
      </w:rPr>
      <w:t>2</w:t>
    </w:r>
    <w:r>
      <w:rPr>
        <w:rFonts w:ascii="Arial" w:eastAsia="Arial" w:hAnsi="Arial" w:cs="Arial"/>
      </w:rPr>
      <w:fldChar w:fldCharType="end"/>
    </w:r>
  </w:p>
  <w:p w14:paraId="4DD077DF" w14:textId="77777777" w:rsidR="00CD0486" w:rsidRDefault="00CD048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50DA8F" w14:textId="77777777" w:rsidR="00DC2148" w:rsidRDefault="00DC2148">
      <w:r>
        <w:separator/>
      </w:r>
    </w:p>
  </w:footnote>
  <w:footnote w:type="continuationSeparator" w:id="0">
    <w:p w14:paraId="55E9EAD5" w14:textId="77777777" w:rsidR="00DC2148" w:rsidRDefault="00DC21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20DFD"/>
    <w:multiLevelType w:val="multilevel"/>
    <w:tmpl w:val="B46ADE14"/>
    <w:lvl w:ilvl="0">
      <w:start w:val="1"/>
      <w:numFmt w:val="lowerLetter"/>
      <w:lvlText w:val="%1)"/>
      <w:lvlJc w:val="left"/>
      <w:pPr>
        <w:ind w:left="720" w:hanging="360"/>
      </w:pPr>
      <w:rPr>
        <w:rFonts w:ascii="Arial" w:eastAsia="Arial" w:hAnsi="Arial" w:cs="Arial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AD1740"/>
    <w:multiLevelType w:val="multilevel"/>
    <w:tmpl w:val="5C1E50C4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0E1916CE"/>
    <w:multiLevelType w:val="multilevel"/>
    <w:tmpl w:val="26D07D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41BDB"/>
    <w:multiLevelType w:val="multilevel"/>
    <w:tmpl w:val="B7F4AD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C4633"/>
    <w:multiLevelType w:val="multilevel"/>
    <w:tmpl w:val="AE3A62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106C6"/>
    <w:multiLevelType w:val="multilevel"/>
    <w:tmpl w:val="26ECA98A"/>
    <w:lvl w:ilvl="0">
      <w:start w:val="1"/>
      <w:numFmt w:val="lowerLetter"/>
      <w:lvlText w:val="%1)"/>
      <w:lvlJc w:val="left"/>
      <w:pPr>
        <w:ind w:left="928" w:hanging="360"/>
      </w:p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127D774B"/>
    <w:multiLevelType w:val="multilevel"/>
    <w:tmpl w:val="78A8572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E3F07F2"/>
    <w:multiLevelType w:val="multilevel"/>
    <w:tmpl w:val="0BE6B4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11023"/>
    <w:multiLevelType w:val="multilevel"/>
    <w:tmpl w:val="7280106A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A79B2"/>
    <w:multiLevelType w:val="multilevel"/>
    <w:tmpl w:val="F54CF3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10C45F2"/>
    <w:multiLevelType w:val="multilevel"/>
    <w:tmpl w:val="53E86558"/>
    <w:lvl w:ilvl="0">
      <w:start w:val="1"/>
      <w:numFmt w:val="decimal"/>
      <w:lvlText w:val="%1)"/>
      <w:lvlJc w:val="left"/>
      <w:pPr>
        <w:ind w:left="425" w:hanging="283"/>
      </w:pPr>
      <w:rPr>
        <w:rFonts w:ascii="Arial" w:eastAsia="Arial" w:hAnsi="Arial" w:cs="Arial"/>
        <w:strike w:val="0"/>
        <w:sz w:val="24"/>
        <w:szCs w:val="24"/>
        <w:u w:val="none"/>
      </w:rPr>
    </w:lvl>
    <w:lvl w:ilvl="1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A7267A2"/>
    <w:multiLevelType w:val="multilevel"/>
    <w:tmpl w:val="1BCA7800"/>
    <w:lvl w:ilvl="0">
      <w:start w:val="1"/>
      <w:numFmt w:val="decimal"/>
      <w:lvlText w:val="%1."/>
      <w:lvlJc w:val="left"/>
      <w:pPr>
        <w:ind w:left="0" w:firstLine="709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40C5E"/>
    <w:multiLevelType w:val="multilevel"/>
    <w:tmpl w:val="5A88AC2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13A4C"/>
    <w:multiLevelType w:val="multilevel"/>
    <w:tmpl w:val="66F890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F15E1F"/>
    <w:multiLevelType w:val="multilevel"/>
    <w:tmpl w:val="0D50F5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F354E09"/>
    <w:multiLevelType w:val="multilevel"/>
    <w:tmpl w:val="D12617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48C1CA2"/>
    <w:multiLevelType w:val="multilevel"/>
    <w:tmpl w:val="3C1EC1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C9350E"/>
    <w:multiLevelType w:val="multilevel"/>
    <w:tmpl w:val="288AA7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6B9636C3"/>
    <w:multiLevelType w:val="multilevel"/>
    <w:tmpl w:val="3C784DE6"/>
    <w:lvl w:ilvl="0">
      <w:start w:val="1"/>
      <w:numFmt w:val="decimal"/>
      <w:lvlText w:val="%1."/>
      <w:lvlJc w:val="left"/>
      <w:pPr>
        <w:ind w:left="0" w:firstLine="709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77A3"/>
    <w:multiLevelType w:val="multilevel"/>
    <w:tmpl w:val="11D69C3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)"/>
      <w:lvlJc w:val="left"/>
      <w:pPr>
        <w:ind w:left="6480" w:hanging="360"/>
      </w:pPr>
      <w:rPr>
        <w:color w:val="000000"/>
        <w:u w:val="none"/>
      </w:rPr>
    </w:lvl>
  </w:abstractNum>
  <w:num w:numId="1">
    <w:abstractNumId w:val="5"/>
  </w:num>
  <w:num w:numId="2">
    <w:abstractNumId w:val="12"/>
  </w:num>
  <w:num w:numId="3">
    <w:abstractNumId w:val="7"/>
  </w:num>
  <w:num w:numId="4">
    <w:abstractNumId w:val="3"/>
  </w:num>
  <w:num w:numId="5">
    <w:abstractNumId w:val="13"/>
  </w:num>
  <w:num w:numId="6">
    <w:abstractNumId w:val="0"/>
  </w:num>
  <w:num w:numId="7">
    <w:abstractNumId w:val="4"/>
  </w:num>
  <w:num w:numId="8">
    <w:abstractNumId w:val="9"/>
  </w:num>
  <w:num w:numId="9">
    <w:abstractNumId w:val="2"/>
  </w:num>
  <w:num w:numId="10">
    <w:abstractNumId w:val="19"/>
  </w:num>
  <w:num w:numId="11">
    <w:abstractNumId w:val="14"/>
  </w:num>
  <w:num w:numId="12">
    <w:abstractNumId w:val="1"/>
  </w:num>
  <w:num w:numId="13">
    <w:abstractNumId w:val="16"/>
  </w:num>
  <w:num w:numId="14">
    <w:abstractNumId w:val="18"/>
  </w:num>
  <w:num w:numId="15">
    <w:abstractNumId w:val="15"/>
  </w:num>
  <w:num w:numId="16">
    <w:abstractNumId w:val="10"/>
  </w:num>
  <w:num w:numId="17">
    <w:abstractNumId w:val="8"/>
  </w:num>
  <w:num w:numId="18">
    <w:abstractNumId w:val="6"/>
  </w:num>
  <w:num w:numId="19">
    <w:abstractNumId w:val="17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zI2MjMzM7WwMDVX0lEKTi0uzszPAykwrAUAVYxeJCwAAAA="/>
    <w:docVar w:name="OG" w:val="0000"/>
  </w:docVars>
  <w:rsids>
    <w:rsidRoot w:val="00CD0486"/>
    <w:rsid w:val="00046F34"/>
    <w:rsid w:val="000D25BF"/>
    <w:rsid w:val="00106C31"/>
    <w:rsid w:val="00134538"/>
    <w:rsid w:val="001435DC"/>
    <w:rsid w:val="00167ABE"/>
    <w:rsid w:val="0019004C"/>
    <w:rsid w:val="001921D0"/>
    <w:rsid w:val="001C0F90"/>
    <w:rsid w:val="00276F31"/>
    <w:rsid w:val="002827C3"/>
    <w:rsid w:val="002E2117"/>
    <w:rsid w:val="00340899"/>
    <w:rsid w:val="00371BC7"/>
    <w:rsid w:val="003E1ED2"/>
    <w:rsid w:val="003E3E92"/>
    <w:rsid w:val="003F49E4"/>
    <w:rsid w:val="00433C41"/>
    <w:rsid w:val="004423B0"/>
    <w:rsid w:val="00592429"/>
    <w:rsid w:val="005D6310"/>
    <w:rsid w:val="005D6614"/>
    <w:rsid w:val="005E47E2"/>
    <w:rsid w:val="006533D8"/>
    <w:rsid w:val="00741E22"/>
    <w:rsid w:val="00761446"/>
    <w:rsid w:val="00773902"/>
    <w:rsid w:val="007B6B16"/>
    <w:rsid w:val="007E02AA"/>
    <w:rsid w:val="008415CD"/>
    <w:rsid w:val="008A4175"/>
    <w:rsid w:val="0093741B"/>
    <w:rsid w:val="0094540F"/>
    <w:rsid w:val="009E0F85"/>
    <w:rsid w:val="009E5186"/>
    <w:rsid w:val="00A16987"/>
    <w:rsid w:val="00A20264"/>
    <w:rsid w:val="00AA5EEA"/>
    <w:rsid w:val="00AB6E67"/>
    <w:rsid w:val="00AD5864"/>
    <w:rsid w:val="00AE1853"/>
    <w:rsid w:val="00AF1117"/>
    <w:rsid w:val="00B3049B"/>
    <w:rsid w:val="00B3750D"/>
    <w:rsid w:val="00B80D31"/>
    <w:rsid w:val="00BB6295"/>
    <w:rsid w:val="00BE7AEB"/>
    <w:rsid w:val="00C02997"/>
    <w:rsid w:val="00C26AA5"/>
    <w:rsid w:val="00C26D92"/>
    <w:rsid w:val="00C912FE"/>
    <w:rsid w:val="00CA472F"/>
    <w:rsid w:val="00CB5CA4"/>
    <w:rsid w:val="00CD0486"/>
    <w:rsid w:val="00D91B4A"/>
    <w:rsid w:val="00DB242A"/>
    <w:rsid w:val="00DC2148"/>
    <w:rsid w:val="00E0420D"/>
    <w:rsid w:val="00E47AF3"/>
    <w:rsid w:val="00EC05C1"/>
    <w:rsid w:val="00ED28EF"/>
    <w:rsid w:val="00F22FB9"/>
    <w:rsid w:val="00F66219"/>
    <w:rsid w:val="00FB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9CFB6"/>
  <w15:docId w15:val="{C7875F20-CE70-486C-9BF0-DCE378287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A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85BB9"/>
    <w:pPr>
      <w:keepNext/>
      <w:spacing w:line="360" w:lineRule="auto"/>
      <w:outlineLvl w:val="0"/>
    </w:pPr>
    <w:rPr>
      <w:rFonts w:ascii="Times New Roman" w:eastAsia="Times New Roman" w:hAnsi="Times New Roman" w:cs="Times New Roman"/>
      <w:b/>
      <w:bCs/>
      <w:color w:val="auto"/>
      <w:sz w:val="2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link w:val="TytuZnak"/>
    <w:uiPriority w:val="10"/>
    <w:qFormat/>
    <w:rsid w:val="00385BB9"/>
    <w:pPr>
      <w:jc w:val="center"/>
    </w:pPr>
    <w:rPr>
      <w:rFonts w:ascii="Times New Roman" w:eastAsia="Times New Roman" w:hAnsi="Times New Roman" w:cs="Times New Roman"/>
      <w:color w:val="auto"/>
      <w:sz w:val="28"/>
      <w:szCs w:val="28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CC24A0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CC24A0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CC24A0"/>
    <w:rPr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CC24A0"/>
    <w:rPr>
      <w:rFonts w:ascii="Segoe UI" w:hAnsi="Segoe UI" w:cs="Segoe UI"/>
      <w:sz w:val="18"/>
      <w:szCs w:val="18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paragraph" w:customStyle="1" w:styleId="Nagwek10">
    <w:name w:val="Nagłówek1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FreeSans"/>
    </w:rPr>
  </w:style>
  <w:style w:type="paragraph" w:styleId="Akapitzlist">
    <w:name w:val="List Paragraph"/>
    <w:basedOn w:val="Normalny"/>
    <w:uiPriority w:val="34"/>
    <w:qFormat/>
    <w:rsid w:val="000D27D8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CC24A0"/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CC24A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CC24A0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qFormat/>
    <w:rsid w:val="00D70CA0"/>
    <w:pPr>
      <w:spacing w:beforeAutospacing="1" w:afterAutospacing="1"/>
    </w:pPr>
    <w:rPr>
      <w:rFonts w:ascii="Times New Roman" w:eastAsia="Times New Roman" w:hAnsi="Times New Roman" w:cs="Times New Roman"/>
    </w:rPr>
  </w:style>
  <w:style w:type="table" w:styleId="Tabela-Siatka">
    <w:name w:val="Table Grid"/>
    <w:basedOn w:val="Standardowy"/>
    <w:uiPriority w:val="39"/>
    <w:rsid w:val="00EB7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F447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F4475"/>
    <w:rPr>
      <w:color w:val="00000A"/>
      <w:sz w:val="24"/>
    </w:rPr>
  </w:style>
  <w:style w:type="paragraph" w:styleId="Stopka">
    <w:name w:val="footer"/>
    <w:basedOn w:val="Normalny"/>
    <w:link w:val="StopkaZnak"/>
    <w:uiPriority w:val="99"/>
    <w:unhideWhenUsed/>
    <w:rsid w:val="004F447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F4475"/>
    <w:rPr>
      <w:color w:val="00000A"/>
      <w:sz w:val="24"/>
    </w:rPr>
  </w:style>
  <w:style w:type="character" w:customStyle="1" w:styleId="Nagwek1Znak">
    <w:name w:val="Nagłówek 1 Znak"/>
    <w:basedOn w:val="Domylnaczcionkaakapitu"/>
    <w:link w:val="Nagwek1"/>
    <w:rsid w:val="00385BB9"/>
    <w:rPr>
      <w:rFonts w:ascii="Times New Roman" w:eastAsia="Times New Roman" w:hAnsi="Times New Roman" w:cs="Times New Roman"/>
      <w:b/>
      <w:bCs/>
      <w:sz w:val="28"/>
      <w:lang w:eastAsia="pl-PL"/>
    </w:rPr>
  </w:style>
  <w:style w:type="character" w:customStyle="1" w:styleId="TytuZnak">
    <w:name w:val="Tytuł Znak"/>
    <w:basedOn w:val="Domylnaczcionkaakapitu"/>
    <w:link w:val="Tytu"/>
    <w:rsid w:val="00385BB9"/>
    <w:rPr>
      <w:rFonts w:ascii="Times New Roman" w:eastAsia="Times New Roman" w:hAnsi="Times New Roman" w:cs="Times New Roman"/>
      <w:sz w:val="28"/>
      <w:szCs w:val="28"/>
      <w:lang w:eastAsia="pl-PL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B3049B"/>
    <w:rPr>
      <w:rFonts w:ascii="Times New Roman" w:hAnsi="Times New Roman" w:cs="Times New Roman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B3049B"/>
    <w:rPr>
      <w:rFonts w:ascii="Times New Roman" w:hAnsi="Times New Roman" w:cs="Times New Roman"/>
    </w:rPr>
  </w:style>
  <w:style w:type="character" w:styleId="Pogrubienie">
    <w:name w:val="Strong"/>
    <w:basedOn w:val="Domylnaczcionkaakapitu"/>
    <w:uiPriority w:val="22"/>
    <w:qFormat/>
    <w:rsid w:val="0093741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jdqgTwKLHLXOZUUAmzS26ru0SQ==">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Microsoft Office</dc:creator>
  <cp:lastModifiedBy>Katarzyna</cp:lastModifiedBy>
  <cp:revision>3</cp:revision>
  <cp:lastPrinted>2020-06-18T11:56:00Z</cp:lastPrinted>
  <dcterms:created xsi:type="dcterms:W3CDTF">2025-06-30T10:52:00Z</dcterms:created>
  <dcterms:modified xsi:type="dcterms:W3CDTF">2025-06-30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